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</w:tblGrid>
      <w:tr w:rsidR="006C5441" w:rsidTr="00257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C5441" w:rsidRPr="003F79E3" w:rsidRDefault="006C5441" w:rsidP="003F79E3">
            <w:pPr>
              <w:pStyle w:val="a4"/>
              <w:numPr>
                <w:ilvl w:val="0"/>
                <w:numId w:val="1"/>
              </w:numPr>
              <w:ind w:firstLineChars="0"/>
            </w:pPr>
            <w:r w:rsidRPr="003F79E3">
              <w:t>user: 用户表</w:t>
            </w:r>
          </w:p>
        </w:tc>
      </w:tr>
      <w:tr w:rsidR="006C5441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>
            <w:r w:rsidRPr="00D87168">
              <w:t>序号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字段名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类型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为空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其它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备注</w:t>
            </w:r>
          </w:p>
        </w:tc>
      </w:tr>
      <w:tr w:rsidR="006C5441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_id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主键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username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D87168">
              <w:t>外键</w:t>
            </w:r>
            <w:proofErr w:type="gramEnd"/>
          </w:p>
        </w:tc>
      </w:tr>
      <w:tr w:rsidR="006C5441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nickname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87168">
              <w:t>avatar_url</w:t>
            </w:r>
            <w:proofErr w:type="spellEnd"/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5441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gender</w:t>
            </w: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87168">
              <w:t>is_admin</w:t>
            </w:r>
            <w:proofErr w:type="spellEnd"/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5441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87168">
              <w:t>sign_time</w:t>
            </w:r>
            <w:proofErr w:type="spellEnd"/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Pr="00D87168" w:rsidRDefault="006C5441" w:rsidP="006C5441"/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87168">
              <w:t>self_intro</w:t>
            </w:r>
            <w:proofErr w:type="spellEnd"/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Pr="00D87168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569DD" w:rsidRDefault="009569DD"/>
    <w:p w:rsidR="006C5441" w:rsidRDefault="006C5441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283"/>
        <w:gridCol w:w="1844"/>
        <w:gridCol w:w="1322"/>
        <w:gridCol w:w="1281"/>
        <w:gridCol w:w="1281"/>
        <w:gridCol w:w="1281"/>
      </w:tblGrid>
      <w:tr w:rsidR="006C5441" w:rsidTr="00EF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C5441" w:rsidRPr="003F79E3" w:rsidRDefault="006C5441" w:rsidP="003F79E3">
            <w:pPr>
              <w:pStyle w:val="a4"/>
              <w:numPr>
                <w:ilvl w:val="0"/>
                <w:numId w:val="1"/>
              </w:numPr>
              <w:ind w:firstLineChars="0"/>
            </w:pPr>
            <w:r w:rsidRPr="003F79E3">
              <w:t>course: 课程表</w:t>
            </w:r>
          </w:p>
        </w:tc>
      </w:tr>
      <w:tr w:rsidR="003F79E3" w:rsidRPr="00D87168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>
            <w:r>
              <w:t>序号</w:t>
            </w:r>
          </w:p>
        </w:tc>
        <w:tc>
          <w:tcPr>
            <w:tcW w:w="1404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79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3F79E3" w:rsidRPr="00D87168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>
            <w:r>
              <w:t>1</w:t>
            </w:r>
          </w:p>
        </w:tc>
        <w:tc>
          <w:tcPr>
            <w:tcW w:w="1404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79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9E3" w:rsidRPr="00D87168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>
            <w:r>
              <w:t>2</w:t>
            </w:r>
          </w:p>
        </w:tc>
        <w:tc>
          <w:tcPr>
            <w:tcW w:w="1404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ourse_name</w:t>
            </w:r>
            <w:proofErr w:type="spellEnd"/>
          </w:p>
        </w:tc>
        <w:tc>
          <w:tcPr>
            <w:tcW w:w="1379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名</w:t>
            </w:r>
          </w:p>
        </w:tc>
      </w:tr>
      <w:tr w:rsidR="003F79E3" w:rsidRPr="00D87168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3F79E3" w:rsidRDefault="003F79E3" w:rsidP="006C5441"/>
        </w:tc>
        <w:tc>
          <w:tcPr>
            <w:tcW w:w="1404" w:type="dxa"/>
          </w:tcPr>
          <w:p w:rsidR="003F79E3" w:rsidRDefault="003F79E3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urse_picture_url</w:t>
            </w:r>
            <w:proofErr w:type="spellEnd"/>
          </w:p>
        </w:tc>
        <w:tc>
          <w:tcPr>
            <w:tcW w:w="1379" w:type="dxa"/>
          </w:tcPr>
          <w:p w:rsidR="003F79E3" w:rsidRDefault="003F79E3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3F79E3" w:rsidRDefault="003F79E3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3F79E3" w:rsidRDefault="003F79E3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3F79E3" w:rsidRDefault="003F79E3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首页</w:t>
            </w:r>
            <w:proofErr w:type="gramStart"/>
            <w:r>
              <w:rPr>
                <w:rFonts w:hint="eastAsia"/>
              </w:rPr>
              <w:t>图片图片</w:t>
            </w:r>
            <w:proofErr w:type="gramEnd"/>
          </w:p>
        </w:tc>
      </w:tr>
      <w:tr w:rsidR="003F79E3" w:rsidRPr="00D87168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/>
        </w:tc>
        <w:tc>
          <w:tcPr>
            <w:tcW w:w="1404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eacher_id</w:t>
            </w:r>
            <w:proofErr w:type="spellEnd"/>
          </w:p>
        </w:tc>
        <w:tc>
          <w:tcPr>
            <w:tcW w:w="1379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教师id</w:t>
            </w:r>
          </w:p>
        </w:tc>
      </w:tr>
      <w:tr w:rsidR="003F79E3" w:rsidRPr="00D87168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/>
        </w:tc>
        <w:tc>
          <w:tcPr>
            <w:tcW w:w="1404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urse_info</w:t>
            </w:r>
            <w:proofErr w:type="spellEnd"/>
          </w:p>
        </w:tc>
        <w:tc>
          <w:tcPr>
            <w:tcW w:w="1379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课程说明</w:t>
            </w:r>
          </w:p>
        </w:tc>
      </w:tr>
      <w:tr w:rsidR="003F79E3" w:rsidRPr="00D87168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/>
        </w:tc>
        <w:tc>
          <w:tcPr>
            <w:tcW w:w="1404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llabus</w:t>
            </w:r>
          </w:p>
        </w:tc>
        <w:tc>
          <w:tcPr>
            <w:tcW w:w="1379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object</w:t>
            </w: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大纲</w:t>
            </w:r>
          </w:p>
        </w:tc>
      </w:tr>
      <w:tr w:rsidR="003F79E3" w:rsidRPr="00D87168" w:rsidTr="006C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/>
        </w:tc>
        <w:tc>
          <w:tcPr>
            <w:tcW w:w="1404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379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课程价格</w:t>
            </w:r>
          </w:p>
        </w:tc>
      </w:tr>
      <w:tr w:rsidR="003F79E3" w:rsidRPr="00D87168" w:rsidTr="006C5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C5441" w:rsidRDefault="006C5441" w:rsidP="006C5441"/>
        </w:tc>
        <w:tc>
          <w:tcPr>
            <w:tcW w:w="1404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unt</w:t>
            </w:r>
          </w:p>
        </w:tc>
        <w:tc>
          <w:tcPr>
            <w:tcW w:w="1379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折扣</w:t>
            </w:r>
          </w:p>
        </w:tc>
      </w:tr>
    </w:tbl>
    <w:p w:rsidR="006C5441" w:rsidRDefault="006C5441"/>
    <w:p w:rsidR="006C5441" w:rsidRDefault="006C5441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</w:tblGrid>
      <w:tr w:rsidR="006C5441" w:rsidTr="00EF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C5441" w:rsidRPr="003F79E3" w:rsidRDefault="006C5441" w:rsidP="003F79E3">
            <w:pPr>
              <w:pStyle w:val="a4"/>
              <w:numPr>
                <w:ilvl w:val="0"/>
                <w:numId w:val="1"/>
              </w:numPr>
              <w:ind w:firstLineChars="0"/>
            </w:pPr>
            <w:proofErr w:type="spellStart"/>
            <w:r w:rsidRPr="003F79E3">
              <w:t>course_evaluation</w:t>
            </w:r>
            <w:proofErr w:type="spellEnd"/>
            <w:r w:rsidRPr="003F79E3">
              <w:t>: 课程评价表</w:t>
            </w:r>
          </w:p>
        </w:tc>
      </w:tr>
      <w:tr w:rsidR="006C5441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>
            <w:r>
              <w:t>序号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C5441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/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/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ourse_id</w:t>
            </w:r>
            <w:proofErr w:type="spellEnd"/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外键</w:t>
            </w:r>
            <w:proofErr w:type="gramEnd"/>
          </w:p>
        </w:tc>
      </w:tr>
      <w:tr w:rsidR="006C5441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/>
        </w:tc>
        <w:tc>
          <w:tcPr>
            <w:tcW w:w="1382" w:type="dxa"/>
          </w:tcPr>
          <w:p w:rsidR="006C5441" w:rsidRDefault="00545E32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</w:t>
            </w:r>
            <w:r w:rsidR="006C5441">
              <w:t>ser</w:t>
            </w:r>
            <w:r>
              <w:rPr>
                <w:rFonts w:hint="eastAsia"/>
              </w:rPr>
              <w:t>_</w:t>
            </w:r>
            <w:r>
              <w:t>id</w:t>
            </w:r>
            <w:proofErr w:type="spellEnd"/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441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/>
        </w:tc>
        <w:tc>
          <w:tcPr>
            <w:tcW w:w="1382" w:type="dxa"/>
          </w:tcPr>
          <w:p w:rsidR="006C5441" w:rsidRDefault="00545E32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val_text</w:t>
            </w:r>
            <w:proofErr w:type="spellEnd"/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5441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C5441" w:rsidRDefault="006C5441" w:rsidP="006C5441"/>
        </w:tc>
        <w:tc>
          <w:tcPr>
            <w:tcW w:w="1382" w:type="dxa"/>
          </w:tcPr>
          <w:p w:rsidR="006C5441" w:rsidRDefault="00545E32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val_image</w:t>
            </w:r>
            <w:proofErr w:type="spellEnd"/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C5441" w:rsidRDefault="006C5441" w:rsidP="006C5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C5441" w:rsidRDefault="006C5441"/>
    <w:p w:rsidR="006C5441" w:rsidRDefault="006C5441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61"/>
        <w:gridCol w:w="1491"/>
        <w:gridCol w:w="1360"/>
        <w:gridCol w:w="1360"/>
        <w:gridCol w:w="1360"/>
        <w:gridCol w:w="1360"/>
      </w:tblGrid>
      <w:tr w:rsidR="005E02AF" w:rsidTr="00EF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5E02AF" w:rsidRPr="003F79E3" w:rsidRDefault="003F79E3" w:rsidP="003F79E3">
            <w:pPr>
              <w:pStyle w:val="a4"/>
              <w:numPr>
                <w:ilvl w:val="0"/>
                <w:numId w:val="1"/>
              </w:numPr>
              <w:ind w:firstLineChars="0"/>
            </w:pPr>
            <w:proofErr w:type="spellStart"/>
            <w:r>
              <w:rPr>
                <w:rFonts w:hint="eastAsia"/>
              </w:rPr>
              <w:t>cour</w:t>
            </w:r>
            <w:r>
              <w:t>se_chapter</w:t>
            </w:r>
            <w:proofErr w:type="spellEnd"/>
            <w:r>
              <w:t xml:space="preserve">: </w:t>
            </w:r>
            <w:r w:rsidR="005E02AF" w:rsidRPr="003F79E3">
              <w:t>课程章表</w:t>
            </w:r>
          </w:p>
        </w:tc>
      </w:tr>
      <w:tr w:rsidR="005E02AF" w:rsidTr="001F3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>
            <w:r>
              <w:t>序号</w:t>
            </w:r>
          </w:p>
        </w:tc>
        <w:tc>
          <w:tcPr>
            <w:tcW w:w="1491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5E02AF" w:rsidTr="001F3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1F3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ourse_id</w:t>
            </w:r>
            <w:proofErr w:type="spellEnd"/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外键</w:t>
            </w:r>
            <w:proofErr w:type="gramEnd"/>
          </w:p>
        </w:tc>
      </w:tr>
      <w:tr w:rsidR="005E02AF" w:rsidTr="001F3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apter_name</w:t>
            </w:r>
            <w:proofErr w:type="spellEnd"/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1F3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hapter_info</w:t>
            </w:r>
            <w:proofErr w:type="spellEnd"/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02AF" w:rsidTr="001F3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1F3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5E02AF" w:rsidRDefault="005E02AF" w:rsidP="005E02AF"/>
        </w:tc>
        <w:tc>
          <w:tcPr>
            <w:tcW w:w="1491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5441" w:rsidTr="001F3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C5441" w:rsidRPr="00D87168" w:rsidRDefault="006C5441" w:rsidP="00EF0AD0"/>
        </w:tc>
        <w:tc>
          <w:tcPr>
            <w:tcW w:w="1491" w:type="dxa"/>
          </w:tcPr>
          <w:p w:rsidR="006C5441" w:rsidRPr="00D87168" w:rsidRDefault="006C5441" w:rsidP="00EF0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C5441" w:rsidRPr="00D87168" w:rsidRDefault="006C5441" w:rsidP="00EF0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C5441" w:rsidRPr="00D87168" w:rsidRDefault="006C5441" w:rsidP="00EF0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C5441" w:rsidRPr="00D87168" w:rsidRDefault="006C5441" w:rsidP="00EF0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C5441" w:rsidRPr="00D87168" w:rsidRDefault="006C5441" w:rsidP="00EF0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C5441" w:rsidRDefault="006C5441"/>
    <w:p w:rsidR="006C5441" w:rsidRDefault="006C5441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69"/>
        <w:gridCol w:w="1447"/>
        <w:gridCol w:w="1369"/>
        <w:gridCol w:w="1369"/>
        <w:gridCol w:w="1369"/>
        <w:gridCol w:w="1369"/>
      </w:tblGrid>
      <w:tr w:rsidR="005E02AF" w:rsidTr="00EF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5E02AF" w:rsidRPr="003F79E3" w:rsidRDefault="003F79E3" w:rsidP="003F79E3">
            <w:pPr>
              <w:pStyle w:val="a4"/>
              <w:numPr>
                <w:ilvl w:val="0"/>
                <w:numId w:val="1"/>
              </w:numPr>
              <w:ind w:firstLineChars="0"/>
            </w:pPr>
            <w:proofErr w:type="spellStart"/>
            <w:r>
              <w:rPr>
                <w:rFonts w:hint="eastAsia"/>
              </w:rPr>
              <w:t>c</w:t>
            </w:r>
            <w:r>
              <w:t>ourse_section</w:t>
            </w:r>
            <w:proofErr w:type="spellEnd"/>
            <w:r>
              <w:t xml:space="preserve">: </w:t>
            </w:r>
            <w:proofErr w:type="gramStart"/>
            <w:r w:rsidR="005E02AF" w:rsidRPr="003F79E3">
              <w:t>课程节表</w:t>
            </w:r>
            <w:proofErr w:type="gramEnd"/>
          </w:p>
        </w:tc>
      </w:tr>
      <w:tr w:rsidR="005E02AF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>
            <w:r>
              <w:t>序号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5E02AF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hapter_id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外键</w:t>
            </w:r>
            <w:proofErr w:type="gramEnd"/>
          </w:p>
        </w:tc>
      </w:tr>
      <w:tr w:rsidR="005E02AF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ection_name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ection_info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02AF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ask_info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本节任务描述</w:t>
            </w:r>
          </w:p>
        </w:tc>
      </w:tr>
      <w:tr w:rsidR="005E02AF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ideo_url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视频地址</w:t>
            </w:r>
          </w:p>
        </w:tc>
      </w:tr>
      <w:tr w:rsidR="005E02AF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02AF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C5441" w:rsidRDefault="006C5441"/>
    <w:p w:rsidR="006C5441" w:rsidRDefault="006C5441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22"/>
        <w:gridCol w:w="1679"/>
        <w:gridCol w:w="1322"/>
        <w:gridCol w:w="1323"/>
        <w:gridCol w:w="1323"/>
        <w:gridCol w:w="1323"/>
      </w:tblGrid>
      <w:tr w:rsidR="005E02AF" w:rsidTr="00EF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5E02AF" w:rsidRPr="00CD40C8" w:rsidRDefault="003F79E3" w:rsidP="00CD40C8">
            <w:pPr>
              <w:pStyle w:val="a4"/>
              <w:numPr>
                <w:ilvl w:val="0"/>
                <w:numId w:val="1"/>
              </w:numPr>
              <w:ind w:firstLineChars="0"/>
            </w:pPr>
            <w:bookmarkStart w:id="0" w:name="_GoBack"/>
            <w:bookmarkEnd w:id="0"/>
            <w:r w:rsidRPr="00CD40C8">
              <w:t xml:space="preserve">user_study: </w:t>
            </w:r>
            <w:r w:rsidR="005E02AF" w:rsidRPr="00CD40C8">
              <w:t>用户学习课程表</w:t>
            </w:r>
          </w:p>
        </w:tc>
      </w:tr>
      <w:tr w:rsidR="000E2677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>
            <w:r>
              <w:t>序号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0E2677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2677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user_id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2677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ection_id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2677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1F3A9C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v</w:t>
            </w:r>
            <w:r>
              <w:t>ideo_process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1F3A9C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视频观看进度</w:t>
            </w:r>
          </w:p>
        </w:tc>
      </w:tr>
      <w:tr w:rsidR="000E2677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1F3A9C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edback_text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2677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1F3A9C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eedback_image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2677" w:rsidTr="00EF0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Default="000E2677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st_study_time</w:t>
            </w:r>
            <w:proofErr w:type="spellEnd"/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0E2677" w:rsidP="005E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最近一次学习的时间点</w:t>
            </w:r>
          </w:p>
        </w:tc>
      </w:tr>
      <w:tr w:rsidR="000E2677" w:rsidTr="00EF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5E02AF" w:rsidRDefault="005E02AF" w:rsidP="005E02AF"/>
        </w:tc>
        <w:tc>
          <w:tcPr>
            <w:tcW w:w="1382" w:type="dxa"/>
          </w:tcPr>
          <w:p w:rsidR="005E02AF" w:rsidRPr="000E2677" w:rsidRDefault="000E2677" w:rsidP="000E2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y _duration</w:t>
            </w: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5E02AF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5E02AF" w:rsidRDefault="000E2677" w:rsidP="005E02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本节学习时常</w:t>
            </w:r>
          </w:p>
        </w:tc>
      </w:tr>
    </w:tbl>
    <w:p w:rsidR="006C5441" w:rsidRDefault="006C5441">
      <w:pPr>
        <w:rPr>
          <w:rFonts w:hint="eastAsia"/>
        </w:rPr>
      </w:pPr>
    </w:p>
    <w:sectPr w:rsidR="006C54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637485"/>
    <w:multiLevelType w:val="hybridMultilevel"/>
    <w:tmpl w:val="B65EC762"/>
    <w:lvl w:ilvl="0" w:tplc="2F66D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MwsjA2MjAxMjFT0lEKTi0uzszPAykwrAUAc8cFjSwAAAA="/>
  </w:docVars>
  <w:rsids>
    <w:rsidRoot w:val="006C5441"/>
    <w:rsid w:val="000E2677"/>
    <w:rsid w:val="001F3A9C"/>
    <w:rsid w:val="003C20A8"/>
    <w:rsid w:val="003F79E3"/>
    <w:rsid w:val="00545E32"/>
    <w:rsid w:val="005E02AF"/>
    <w:rsid w:val="006C5441"/>
    <w:rsid w:val="0078375A"/>
    <w:rsid w:val="009569DD"/>
    <w:rsid w:val="00CD40C8"/>
    <w:rsid w:val="00F83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C884E"/>
  <w15:chartTrackingRefBased/>
  <w15:docId w15:val="{2F980188-73EE-415A-BFF5-2F45B2C6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5441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8375A"/>
    <w:pPr>
      <w:keepNext/>
      <w:keepLines/>
      <w:spacing w:before="260" w:after="260" w:line="416" w:lineRule="auto"/>
      <w:outlineLvl w:val="1"/>
    </w:pPr>
    <w:rPr>
      <w:rFonts w:ascii="Times New Roman" w:eastAsia="仿宋" w:hAnsi="Times New Roman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8375A"/>
    <w:pPr>
      <w:keepNext/>
      <w:keepLines/>
      <w:spacing w:before="260" w:after="260" w:line="416" w:lineRule="auto"/>
      <w:outlineLvl w:val="2"/>
    </w:pPr>
    <w:rPr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78375A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78375A"/>
    <w:rPr>
      <w:rFonts w:ascii="Times New Roman" w:eastAsia="仿宋" w:hAnsi="Times New Roman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78375A"/>
    <w:rPr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78375A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3">
    <w:name w:val="Table Grid"/>
    <w:basedOn w:val="a1"/>
    <w:uiPriority w:val="39"/>
    <w:rsid w:val="006C5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1">
    <w:name w:val="Grid Table 5 Dark Accent 1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3-5">
    <w:name w:val="Grid Table 3 Accent 5"/>
    <w:basedOn w:val="a1"/>
    <w:uiPriority w:val="48"/>
    <w:rsid w:val="006C5441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5">
    <w:name w:val="Grid Table 5 Dark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2">
    <w:name w:val="Grid Table 5 Dark Accent 2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6">
    <w:name w:val="Grid Table 5 Dark Accent 6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5-5">
    <w:name w:val="Grid Table 5 Dark Accent 5"/>
    <w:basedOn w:val="a1"/>
    <w:uiPriority w:val="50"/>
    <w:rsid w:val="006C544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a4">
    <w:name w:val="List Paragraph"/>
    <w:basedOn w:val="a"/>
    <w:uiPriority w:val="34"/>
    <w:qFormat/>
    <w:rsid w:val="003F79E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鲍瑞琪</dc:creator>
  <cp:keywords/>
  <dc:description/>
  <cp:lastModifiedBy>鲍瑞琪</cp:lastModifiedBy>
  <cp:revision>8</cp:revision>
  <dcterms:created xsi:type="dcterms:W3CDTF">2021-12-23T12:27:00Z</dcterms:created>
  <dcterms:modified xsi:type="dcterms:W3CDTF">2021-12-23T12:45:00Z</dcterms:modified>
</cp:coreProperties>
</file>